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32219B17" w:rsidR="00B24268" w:rsidRDefault="008B6FAD" w:rsidP="008D0748">
      <w:r w:rsidRPr="5F9037A2">
        <w:t>Meeting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3-13T00:00:00Z">
            <w:dateFormat w:val="M/d/yyyy"/>
            <w:lid w:val="en-US"/>
            <w:storeMappedDataAs w:val="dateTime"/>
            <w:calendar w:val="gregorian"/>
          </w:date>
        </w:sdtPr>
        <w:sdtContent>
          <w:r w:rsidR="00C51480">
            <w:rPr>
              <w:bCs/>
              <w:lang w:val="en-US"/>
            </w:rPr>
            <w:t>3/13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5F9037A2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1C5CB725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1C5CB725">
        <w:trPr>
          <w:trHeight w:val="477"/>
        </w:trPr>
        <w:tc>
          <w:tcPr>
            <w:tcW w:w="3861" w:type="dxa"/>
          </w:tcPr>
          <w:p w14:paraId="3189302C" w14:textId="4B16EF7C" w:rsidR="00475F05" w:rsidRPr="00B9728D" w:rsidRDefault="00D66CD9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Code review and fixing problems</w:t>
            </w:r>
          </w:p>
        </w:tc>
        <w:tc>
          <w:tcPr>
            <w:tcW w:w="6114" w:type="dxa"/>
          </w:tcPr>
          <w:p w14:paraId="0CEC4124" w14:textId="37A47723" w:rsidR="00475F05" w:rsidRDefault="00D66CD9">
            <w:r>
              <w:t>Project Codes</w:t>
            </w:r>
          </w:p>
          <w:p w14:paraId="07A4F9FB" w14:textId="55A146A4" w:rsidR="00B85705" w:rsidRDefault="00B85705"/>
        </w:tc>
        <w:tc>
          <w:tcPr>
            <w:tcW w:w="1618" w:type="dxa"/>
          </w:tcPr>
          <w:p w14:paraId="7709D8C1" w14:textId="42BFBDA8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147495D9" w14:textId="02921BA6" w:rsidR="00475F05" w:rsidRDefault="00D66CD9">
            <w:r>
              <w:t>2</w:t>
            </w:r>
          </w:p>
        </w:tc>
      </w:tr>
      <w:tr w:rsidR="00475F05" w14:paraId="30BC6652" w14:textId="77777777" w:rsidTr="1C5CB725">
        <w:trPr>
          <w:trHeight w:val="467"/>
        </w:trPr>
        <w:tc>
          <w:tcPr>
            <w:tcW w:w="3861" w:type="dxa"/>
          </w:tcPr>
          <w:p w14:paraId="2EB9A9DF" w14:textId="2FD3CB89" w:rsidR="00475F05" w:rsidRDefault="00D66CD9">
            <w:r>
              <w:t>Assign diagrams to team members</w:t>
            </w:r>
          </w:p>
        </w:tc>
        <w:tc>
          <w:tcPr>
            <w:tcW w:w="6114" w:type="dxa"/>
          </w:tcPr>
          <w:p w14:paraId="05A44D59" w14:textId="3A3B7404" w:rsidR="00163CCC" w:rsidRDefault="00D66CD9" w:rsidP="00B9728D">
            <w:r>
              <w:t>Iteration Components</w:t>
            </w:r>
          </w:p>
        </w:tc>
        <w:tc>
          <w:tcPr>
            <w:tcW w:w="1618" w:type="dxa"/>
          </w:tcPr>
          <w:p w14:paraId="23B68A89" w14:textId="15E79D4A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2A0C30E4" w14:textId="03A98C9C" w:rsidR="00475F05" w:rsidRDefault="00E72B8D">
            <w:r>
              <w:t>0.25</w:t>
            </w:r>
          </w:p>
        </w:tc>
      </w:tr>
      <w:tr w:rsidR="00F72B78" w14:paraId="54DB6A36" w14:textId="77777777" w:rsidTr="1C5CB725">
        <w:trPr>
          <w:trHeight w:val="477"/>
        </w:trPr>
        <w:tc>
          <w:tcPr>
            <w:tcW w:w="3861" w:type="dxa"/>
          </w:tcPr>
          <w:p w14:paraId="15DE3A9B" w14:textId="6F8350FF" w:rsidR="00F72B78" w:rsidRDefault="00B85705">
            <w:r>
              <w:t>Schedule Code Demonstration</w:t>
            </w:r>
          </w:p>
        </w:tc>
        <w:tc>
          <w:tcPr>
            <w:tcW w:w="6114" w:type="dxa"/>
          </w:tcPr>
          <w:p w14:paraId="097AFCB7" w14:textId="05CE19ED" w:rsidR="00F72B78" w:rsidRDefault="00B85705">
            <w:r>
              <w:t xml:space="preserve">Code Demonstration </w:t>
            </w:r>
            <w:r w:rsidR="00D66CD9">
              <w:t>2</w:t>
            </w:r>
          </w:p>
        </w:tc>
        <w:tc>
          <w:tcPr>
            <w:tcW w:w="1618" w:type="dxa"/>
          </w:tcPr>
          <w:p w14:paraId="4E3DB8FE" w14:textId="7189CB6A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30EED12D" w14:textId="3EB445C3" w:rsidR="00F72B78" w:rsidRDefault="00E72B8D">
            <w:r>
              <w:t>0.25</w:t>
            </w:r>
          </w:p>
        </w:tc>
      </w:tr>
      <w:tr w:rsidR="00F72B78" w14:paraId="5722B2D5" w14:textId="77777777" w:rsidTr="1C5CB725">
        <w:trPr>
          <w:trHeight w:val="477"/>
        </w:trPr>
        <w:tc>
          <w:tcPr>
            <w:tcW w:w="3861" w:type="dxa"/>
          </w:tcPr>
          <w:p w14:paraId="66F95535" w14:textId="2DF6A7A0" w:rsidR="00F72B78" w:rsidRDefault="00D66CD9">
            <w:r>
              <w:t>Discussing solutions to features</w:t>
            </w:r>
          </w:p>
        </w:tc>
        <w:tc>
          <w:tcPr>
            <w:tcW w:w="6114" w:type="dxa"/>
          </w:tcPr>
          <w:p w14:paraId="0646B5FD" w14:textId="3A099690" w:rsidR="00F72B78" w:rsidRDefault="00E72B8D">
            <w:r>
              <w:t>Project Codes</w:t>
            </w:r>
          </w:p>
        </w:tc>
        <w:tc>
          <w:tcPr>
            <w:tcW w:w="1618" w:type="dxa"/>
          </w:tcPr>
          <w:p w14:paraId="61C05551" w14:textId="4E4D8FCD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2A95FD49" w14:textId="0C565E3A" w:rsidR="00F72B78" w:rsidRDefault="00D66CD9">
            <w:r>
              <w:t>0.5</w:t>
            </w:r>
          </w:p>
        </w:tc>
      </w:tr>
      <w:tr w:rsidR="00F72B78" w14:paraId="4DF29CB4" w14:textId="77777777" w:rsidTr="1C5CB725">
        <w:trPr>
          <w:trHeight w:val="477"/>
        </w:trPr>
        <w:tc>
          <w:tcPr>
            <w:tcW w:w="3861" w:type="dxa"/>
          </w:tcPr>
          <w:p w14:paraId="693382FF" w14:textId="68697FFB" w:rsidR="00F72B78" w:rsidRDefault="00F72B78"/>
        </w:tc>
        <w:tc>
          <w:tcPr>
            <w:tcW w:w="6114" w:type="dxa"/>
          </w:tcPr>
          <w:p w14:paraId="783566DF" w14:textId="325FA0C4" w:rsidR="00F72B78" w:rsidRDefault="00F72B78"/>
        </w:tc>
        <w:tc>
          <w:tcPr>
            <w:tcW w:w="1618" w:type="dxa"/>
          </w:tcPr>
          <w:p w14:paraId="33B86AFB" w14:textId="19A75E37" w:rsidR="00F72B78" w:rsidRDefault="00F72B78"/>
        </w:tc>
        <w:tc>
          <w:tcPr>
            <w:tcW w:w="1708" w:type="dxa"/>
          </w:tcPr>
          <w:p w14:paraId="44ECDD4D" w14:textId="44D623BF" w:rsidR="00F72B78" w:rsidRDefault="00F72B78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59973809" w:rsidR="00E56DD5" w:rsidRDefault="00E56DD5" w:rsidP="00E56DD5">
      <w:pPr>
        <w:pStyle w:val="ListParagraph"/>
        <w:numPr>
          <w:ilvl w:val="0"/>
          <w:numId w:val="3"/>
        </w:numPr>
      </w:pPr>
      <w:r>
        <w:t>Next meeting time:</w:t>
      </w:r>
      <w:r w:rsidR="00121885">
        <w:t xml:space="preserve"> </w:t>
      </w:r>
      <w:r w:rsidR="00EF0CB5">
        <w:t xml:space="preserve">Mar </w:t>
      </w:r>
      <w:r w:rsidR="00C51480">
        <w:t>20</w:t>
      </w:r>
      <w:r w:rsidR="00121885">
        <w:t>, 2024</w:t>
      </w:r>
      <w:r>
        <w:t>, Wed at 1:00pm</w:t>
      </w:r>
    </w:p>
    <w:p w14:paraId="08960A31" w14:textId="1E32BF20" w:rsidR="00C26192" w:rsidRDefault="00C26192" w:rsidP="00C26192">
      <w:pPr>
        <w:pStyle w:val="ListParagraph"/>
        <w:numPr>
          <w:ilvl w:val="0"/>
          <w:numId w:val="3"/>
        </w:numPr>
      </w:pPr>
      <w:r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14:paraId="5C16FFFD" w14:textId="20B79B1A" w:rsidR="008152A1" w:rsidRDefault="004819B7" w:rsidP="004819B7">
      <w:pPr>
        <w:pStyle w:val="ListParagraph"/>
        <w:numPr>
          <w:ilvl w:val="0"/>
          <w:numId w:val="3"/>
        </w:numPr>
      </w:pPr>
      <w:r>
        <w:lastRenderedPageBreak/>
        <w:t xml:space="preserve">Review code and fix bugs and </w:t>
      </w:r>
      <w:proofErr w:type="gramStart"/>
      <w:r>
        <w:t>issues</w:t>
      </w:r>
      <w:proofErr w:type="gramEnd"/>
    </w:p>
    <w:p w14:paraId="76059AF3" w14:textId="22378BBA" w:rsidR="00C26192" w:rsidRDefault="00C26192" w:rsidP="00C26192">
      <w:pPr>
        <w:pStyle w:val="ListParagraph"/>
        <w:numPr>
          <w:ilvl w:val="0"/>
          <w:numId w:val="3"/>
        </w:numPr>
      </w:pPr>
      <w:r>
        <w:t>Next Steps (action items)</w:t>
      </w:r>
    </w:p>
    <w:p w14:paraId="1A68C4B6" w14:textId="52FC1FB9" w:rsidR="00C26192" w:rsidRDefault="00C26192" w:rsidP="00C26192">
      <w:pPr>
        <w:pStyle w:val="ListParagraph"/>
        <w:numPr>
          <w:ilvl w:val="0"/>
          <w:numId w:val="3"/>
        </w:numPr>
      </w:pPr>
      <w:r>
        <w:t xml:space="preserve">Review New action </w:t>
      </w:r>
      <w:proofErr w:type="gramStart"/>
      <w:r>
        <w:t>items</w:t>
      </w:r>
      <w:proofErr w:type="gramEnd"/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FC2214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9B5C3" w14:textId="77777777" w:rsidR="00FC2214" w:rsidRDefault="00FC2214" w:rsidP="00475F05">
      <w:pPr>
        <w:spacing w:after="0" w:line="240" w:lineRule="auto"/>
      </w:pPr>
      <w:r>
        <w:separator/>
      </w:r>
    </w:p>
  </w:endnote>
  <w:endnote w:type="continuationSeparator" w:id="0">
    <w:p w14:paraId="500D32AE" w14:textId="77777777" w:rsidR="00FC2214" w:rsidRDefault="00FC2214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018BB" w14:textId="77777777" w:rsidR="00FC2214" w:rsidRDefault="00FC2214" w:rsidP="00475F05">
      <w:pPr>
        <w:spacing w:after="0" w:line="240" w:lineRule="auto"/>
      </w:pPr>
      <w:r>
        <w:separator/>
      </w:r>
    </w:p>
  </w:footnote>
  <w:footnote w:type="continuationSeparator" w:id="0">
    <w:p w14:paraId="3928E9DC" w14:textId="77777777" w:rsidR="00FC2214" w:rsidRDefault="00FC2214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2CF6"/>
    <w:rsid w:val="00043422"/>
    <w:rsid w:val="00052FE6"/>
    <w:rsid w:val="0005575D"/>
    <w:rsid w:val="000A65CA"/>
    <w:rsid w:val="000E256A"/>
    <w:rsid w:val="00121885"/>
    <w:rsid w:val="00144521"/>
    <w:rsid w:val="00163CCC"/>
    <w:rsid w:val="001935A3"/>
    <w:rsid w:val="001A7BA8"/>
    <w:rsid w:val="002043E5"/>
    <w:rsid w:val="00240915"/>
    <w:rsid w:val="00315670"/>
    <w:rsid w:val="00322308"/>
    <w:rsid w:val="00346CBF"/>
    <w:rsid w:val="00382A5D"/>
    <w:rsid w:val="00396DB8"/>
    <w:rsid w:val="003B41F7"/>
    <w:rsid w:val="003D1046"/>
    <w:rsid w:val="003E64CA"/>
    <w:rsid w:val="003F78DD"/>
    <w:rsid w:val="003F78E3"/>
    <w:rsid w:val="004345A4"/>
    <w:rsid w:val="00475F05"/>
    <w:rsid w:val="004819B7"/>
    <w:rsid w:val="004B3C0F"/>
    <w:rsid w:val="004F657E"/>
    <w:rsid w:val="004F77F1"/>
    <w:rsid w:val="00546818"/>
    <w:rsid w:val="005A682C"/>
    <w:rsid w:val="005B1797"/>
    <w:rsid w:val="005F1670"/>
    <w:rsid w:val="00613AA8"/>
    <w:rsid w:val="006447B1"/>
    <w:rsid w:val="00681F95"/>
    <w:rsid w:val="006D2393"/>
    <w:rsid w:val="00706046"/>
    <w:rsid w:val="00722277"/>
    <w:rsid w:val="007258FF"/>
    <w:rsid w:val="00741B9F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82B7C"/>
    <w:rsid w:val="00B85705"/>
    <w:rsid w:val="00B96BE1"/>
    <w:rsid w:val="00B9728D"/>
    <w:rsid w:val="00BA1794"/>
    <w:rsid w:val="00BA33D3"/>
    <w:rsid w:val="00BC6A26"/>
    <w:rsid w:val="00BD30F3"/>
    <w:rsid w:val="00C17F5A"/>
    <w:rsid w:val="00C26192"/>
    <w:rsid w:val="00C51480"/>
    <w:rsid w:val="00CB2608"/>
    <w:rsid w:val="00CF4FF9"/>
    <w:rsid w:val="00D2285C"/>
    <w:rsid w:val="00D2505F"/>
    <w:rsid w:val="00D316E3"/>
    <w:rsid w:val="00D66CD9"/>
    <w:rsid w:val="00E32401"/>
    <w:rsid w:val="00E5144D"/>
    <w:rsid w:val="00E56DD5"/>
    <w:rsid w:val="00E72B8D"/>
    <w:rsid w:val="00E8291E"/>
    <w:rsid w:val="00E92375"/>
    <w:rsid w:val="00ED740F"/>
    <w:rsid w:val="00EF0CB5"/>
    <w:rsid w:val="00F330F2"/>
    <w:rsid w:val="00F50DEE"/>
    <w:rsid w:val="00F72B78"/>
    <w:rsid w:val="00F76FB6"/>
    <w:rsid w:val="00FC004D"/>
    <w:rsid w:val="00FC2214"/>
    <w:rsid w:val="1C5CB725"/>
    <w:rsid w:val="5F9037A2"/>
    <w:rsid w:val="7ED0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233BF"/>
    <w:rsid w:val="00073A87"/>
    <w:rsid w:val="00104FCF"/>
    <w:rsid w:val="002043E5"/>
    <w:rsid w:val="002717D5"/>
    <w:rsid w:val="00382A5D"/>
    <w:rsid w:val="005E7E80"/>
    <w:rsid w:val="00686316"/>
    <w:rsid w:val="006D2393"/>
    <w:rsid w:val="008566A7"/>
    <w:rsid w:val="0098515F"/>
    <w:rsid w:val="00B31B5F"/>
    <w:rsid w:val="00C068AA"/>
    <w:rsid w:val="00D1710A"/>
    <w:rsid w:val="00E379AC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59841DECE8943A5CA0A254ED11E05" ma:contentTypeVersion="14" ma:contentTypeDescription="Create a new document." ma:contentTypeScope="" ma:versionID="1d84581a151bc13085e2802885648fa3">
  <xsd:schema xmlns:xsd="http://www.w3.org/2001/XMLSchema" xmlns:xs="http://www.w3.org/2001/XMLSchema" xmlns:p="http://schemas.microsoft.com/office/2006/metadata/properties" xmlns:ns3="0a71c596-d19d-4eb4-a2b2-bc6fa0522ac5" xmlns:ns4="013e3c4b-e563-4085-80fb-d51378213fd5" targetNamespace="http://schemas.microsoft.com/office/2006/metadata/properties" ma:root="true" ma:fieldsID="7a192ce708e21642008d9d71743f59a4" ns3:_="" ns4:_="">
    <xsd:import namespace="0a71c596-d19d-4eb4-a2b2-bc6fa0522ac5"/>
    <xsd:import namespace="013e3c4b-e563-4085-80fb-d51378213f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1c596-d19d-4eb4-a2b2-bc6fa0522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e3c4b-e563-4085-80fb-d51378213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71c596-d19d-4eb4-a2b2-bc6fa0522a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0B2DCD-147E-4722-9F41-F99F6A9AA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1c596-d19d-4eb4-a2b2-bc6fa0522ac5"/>
    <ds:schemaRef ds:uri="013e3c4b-e563-4085-80fb-d51378213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0a71c596-d19d-4eb4-a2b2-bc6fa0522ac5"/>
  </ds:schemaRefs>
</ds:datastoreItem>
</file>

<file path=customXml/itemProps3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24</cp:revision>
  <dcterms:created xsi:type="dcterms:W3CDTF">2024-02-10T15:11:00Z</dcterms:created>
  <dcterms:modified xsi:type="dcterms:W3CDTF">2024-03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59841DECE8943A5CA0A254ED11E05</vt:lpwstr>
  </property>
  <property fmtid="{D5CDD505-2E9C-101B-9397-08002B2CF9AE}" pid="3" name="MediaServiceImageTags">
    <vt:lpwstr/>
  </property>
</Properties>
</file>